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138AFC38" w:rsidR="00D07A49" w:rsidRPr="002B5CBD" w:rsidRDefault="00D07A49" w:rsidP="002B5CB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2B5CBD">
        <w:rPr>
          <w:rFonts w:ascii="Arial Narrow" w:hAnsi="Arial Narrow"/>
          <w:i/>
          <w:sz w:val="22"/>
          <w:szCs w:val="22"/>
        </w:rPr>
        <w:t>Celková najnižšia cena vyjadrená v EUR bez DPH pri</w:t>
      </w:r>
      <w:r w:rsidR="002B5CBD" w:rsidRPr="002B5CBD">
        <w:rPr>
          <w:rFonts w:ascii="Arial Narrow" w:hAnsi="Arial Narrow"/>
          <w:i/>
          <w:sz w:val="22"/>
          <w:szCs w:val="22"/>
        </w:rPr>
        <w:t xml:space="preserve"> položke č. 3 v požadovanom množstve 3 kusy. </w:t>
      </w: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E7486" w14:textId="77777777" w:rsidR="000F15C1" w:rsidRDefault="000F15C1" w:rsidP="007C6581">
      <w:r>
        <w:separator/>
      </w:r>
    </w:p>
  </w:endnote>
  <w:endnote w:type="continuationSeparator" w:id="0">
    <w:p w14:paraId="24E0AD8A" w14:textId="77777777" w:rsidR="000F15C1" w:rsidRDefault="000F15C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A5C3E9" w14:textId="77777777" w:rsidR="002B5CBD" w:rsidRDefault="002B5CBD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26AD214D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C9659D" w:rsidRPr="00C9659D">
      <w:rPr>
        <w:rFonts w:ascii="Arial Narrow" w:hAnsi="Arial Narrow"/>
        <w:i/>
        <w:sz w:val="22"/>
        <w:szCs w:val="22"/>
      </w:rPr>
      <w:t>Vybavenie pre online podujatia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B5CBD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B5CBD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2A428" w14:textId="77777777" w:rsidR="002B5CBD" w:rsidRDefault="002B5CB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E1CCB" w14:textId="77777777" w:rsidR="000F15C1" w:rsidRDefault="000F15C1" w:rsidP="007C6581">
      <w:r>
        <w:separator/>
      </w:r>
    </w:p>
  </w:footnote>
  <w:footnote w:type="continuationSeparator" w:id="0">
    <w:p w14:paraId="16D4A2BD" w14:textId="77777777" w:rsidR="000F15C1" w:rsidRDefault="000F15C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17C989" w14:textId="77777777" w:rsidR="002B5CBD" w:rsidRDefault="002B5CB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49AF364D" w:rsidR="008A469F" w:rsidRPr="00506046" w:rsidRDefault="008A469F" w:rsidP="002B5CBD">
    <w:pPr>
      <w:pStyle w:val="Hlavika"/>
      <w:jc w:val="right"/>
      <w:rPr>
        <w:rFonts w:ascii="Arial Narrow" w:hAnsi="Arial Narrow"/>
        <w:lang w:val="sk-SK"/>
      </w:rPr>
    </w:pPr>
    <w:r w:rsidRPr="002B5CBD">
      <w:rPr>
        <w:rFonts w:ascii="Arial Narrow" w:hAnsi="Arial Narrow"/>
        <w:lang w:val="sk-SK"/>
      </w:rPr>
      <w:t xml:space="preserve">Príloha č. </w:t>
    </w:r>
    <w:r w:rsidR="00DD0F9D" w:rsidRPr="002B5CBD">
      <w:rPr>
        <w:rFonts w:ascii="Arial Narrow" w:hAnsi="Arial Narrow"/>
        <w:lang w:val="sk-SK"/>
      </w:rPr>
      <w:t>3</w:t>
    </w:r>
    <w:r w:rsidRPr="002B5CBD">
      <w:rPr>
        <w:rFonts w:ascii="Arial Narrow" w:hAnsi="Arial Narrow"/>
        <w:lang w:val="sk-SK"/>
      </w:rPr>
      <w:t xml:space="preserve"> </w:t>
    </w:r>
    <w:r w:rsidR="004D2514" w:rsidRPr="002B5CBD">
      <w:rPr>
        <w:rFonts w:ascii="Arial Narrow" w:hAnsi="Arial Narrow"/>
        <w:lang w:val="sk-SK"/>
      </w:rPr>
      <w:t>Kritérium na vyhodnotenie ponúk, pravidlá jeho</w:t>
    </w:r>
    <w:bookmarkStart w:id="0" w:name="_GoBack"/>
    <w:bookmarkEnd w:id="0"/>
    <w:r w:rsidR="002B5CBD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9F4E3" w14:textId="77777777" w:rsidR="002B5CBD" w:rsidRDefault="002B5CBD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0F15C1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B5CBD"/>
    <w:rsid w:val="002C1328"/>
    <w:rsid w:val="002C2B76"/>
    <w:rsid w:val="002D495A"/>
    <w:rsid w:val="002D70FF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43D9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9659D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D5255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2</cp:revision>
  <cp:lastPrinted>2019-07-12T11:07:00Z</cp:lastPrinted>
  <dcterms:created xsi:type="dcterms:W3CDTF">2022-04-28T09:57:00Z</dcterms:created>
  <dcterms:modified xsi:type="dcterms:W3CDTF">2022-06-08T06:31:00Z</dcterms:modified>
</cp:coreProperties>
</file>